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49EE8C" w14:textId="108F1400" w:rsidR="00192CE8" w:rsidRPr="007F26B4" w:rsidRDefault="00192CE8" w:rsidP="00192CE8">
      <w:pPr>
        <w:pStyle w:val="Default"/>
        <w:rPr>
          <w:rFonts w:ascii="Times New Roman" w:hAnsi="Times New Roman" w:cs="Times New Roman"/>
          <w:color w:val="000000" w:themeColor="text1"/>
        </w:rPr>
      </w:pPr>
      <w:r w:rsidRPr="007F26B4">
        <w:rPr>
          <w:rFonts w:ascii="Times New Roman" w:hAnsi="Times New Roman" w:cs="Times New Roman"/>
          <w:color w:val="000000" w:themeColor="text1"/>
        </w:rPr>
        <w:t xml:space="preserve">Course Code: </w:t>
      </w:r>
      <w:r w:rsidR="00B51E5A">
        <w:rPr>
          <w:rFonts w:ascii="Times New Roman" w:hAnsi="Times New Roman" w:cs="Times New Roman"/>
          <w:color w:val="000000" w:themeColor="text1"/>
        </w:rPr>
        <w:t>O</w:t>
      </w:r>
      <w:r w:rsidR="00D508E0">
        <w:rPr>
          <w:rFonts w:ascii="Times New Roman" w:hAnsi="Times New Roman" w:cs="Times New Roman"/>
          <w:color w:val="000000" w:themeColor="text1"/>
        </w:rPr>
        <w:t>B</w:t>
      </w:r>
      <w:r w:rsidR="00B51E5A">
        <w:rPr>
          <w:rFonts w:ascii="Times New Roman" w:hAnsi="Times New Roman" w:cs="Times New Roman"/>
          <w:color w:val="000000" w:themeColor="text1"/>
        </w:rPr>
        <w:t>C10</w:t>
      </w:r>
      <w:r w:rsidR="00D508E0">
        <w:rPr>
          <w:rFonts w:ascii="Times New Roman" w:hAnsi="Times New Roman" w:cs="Times New Roman"/>
          <w:color w:val="000000" w:themeColor="text1"/>
        </w:rPr>
        <w:t>3</w:t>
      </w:r>
      <w:r w:rsidRPr="007F26B4">
        <w:rPr>
          <w:rFonts w:ascii="Times New Roman" w:hAnsi="Times New Roman" w:cs="Times New Roman"/>
          <w:color w:val="000000" w:themeColor="text1"/>
        </w:rPr>
        <w:t xml:space="preserve">                                                Last Date of Submission: </w:t>
      </w:r>
      <w:r w:rsidR="00E47415">
        <w:rPr>
          <w:rFonts w:ascii="Times New Roman" w:hAnsi="Times New Roman" w:cs="Times New Roman"/>
          <w:color w:val="000000" w:themeColor="text1"/>
        </w:rPr>
        <w:t>15</w:t>
      </w:r>
      <w:r w:rsidR="009E626E">
        <w:rPr>
          <w:rFonts w:ascii="Times New Roman" w:hAnsi="Times New Roman" w:cs="Times New Roman"/>
          <w:color w:val="000000" w:themeColor="text1"/>
        </w:rPr>
        <w:t>.</w:t>
      </w:r>
      <w:r w:rsidR="00CD6B1D">
        <w:rPr>
          <w:rFonts w:ascii="Times New Roman" w:hAnsi="Times New Roman" w:cs="Times New Roman"/>
          <w:color w:val="000000" w:themeColor="text1"/>
        </w:rPr>
        <w:t>1</w:t>
      </w:r>
      <w:r w:rsidR="009E626E">
        <w:rPr>
          <w:rFonts w:ascii="Times New Roman" w:hAnsi="Times New Roman" w:cs="Times New Roman"/>
          <w:color w:val="000000" w:themeColor="text1"/>
        </w:rPr>
        <w:t>.202</w:t>
      </w:r>
      <w:r w:rsidR="00E47415">
        <w:rPr>
          <w:rFonts w:ascii="Times New Roman" w:hAnsi="Times New Roman" w:cs="Times New Roman"/>
          <w:color w:val="000000" w:themeColor="text1"/>
        </w:rPr>
        <w:t>4</w:t>
      </w:r>
    </w:p>
    <w:p w14:paraId="7A49EE8D" w14:textId="063607CF" w:rsidR="00192CE8" w:rsidRPr="007F26B4" w:rsidRDefault="00192CE8" w:rsidP="00192CE8">
      <w:pPr>
        <w:pStyle w:val="Default"/>
        <w:rPr>
          <w:rFonts w:ascii="Times New Roman" w:hAnsi="Times New Roman" w:cs="Times New Roman"/>
          <w:color w:val="000000" w:themeColor="text1"/>
        </w:rPr>
      </w:pPr>
      <w:r w:rsidRPr="007F26B4">
        <w:rPr>
          <w:rFonts w:ascii="Times New Roman" w:hAnsi="Times New Roman" w:cs="Times New Roman"/>
          <w:color w:val="000000" w:themeColor="text1"/>
        </w:rPr>
        <w:t xml:space="preserve">Course Title:  </w:t>
      </w:r>
      <w:r w:rsidR="00B51E5A">
        <w:rPr>
          <w:rFonts w:ascii="Times New Roman" w:hAnsi="Times New Roman" w:cs="Times New Roman"/>
          <w:color w:val="000000" w:themeColor="text1"/>
        </w:rPr>
        <w:t>Mathematical Foundation of Computer Science</w:t>
      </w:r>
      <w:r w:rsidRPr="007F26B4">
        <w:rPr>
          <w:rFonts w:ascii="Times New Roman" w:hAnsi="Times New Roman" w:cs="Times New Roman"/>
          <w:color w:val="000000" w:themeColor="text1"/>
        </w:rPr>
        <w:t xml:space="preserve">                                                                        Maximum Marks: 30 </w:t>
      </w:r>
    </w:p>
    <w:p w14:paraId="7A49EE8E" w14:textId="2763A454" w:rsidR="00192CE8" w:rsidRPr="007F26B4" w:rsidRDefault="00192CE8" w:rsidP="00192CE8">
      <w:pPr>
        <w:pStyle w:val="Default"/>
        <w:rPr>
          <w:rFonts w:ascii="Times New Roman" w:hAnsi="Times New Roman" w:cs="Times New Roman"/>
          <w:color w:val="000000" w:themeColor="text1"/>
        </w:rPr>
      </w:pPr>
      <w:r w:rsidRPr="007F26B4">
        <w:rPr>
          <w:rFonts w:ascii="Times New Roman" w:hAnsi="Times New Roman" w:cs="Times New Roman"/>
          <w:color w:val="000000" w:themeColor="text1"/>
        </w:rPr>
        <w:t xml:space="preserve">Assignment No.: </w:t>
      </w:r>
      <w:r w:rsidR="005B51A6">
        <w:rPr>
          <w:rFonts w:ascii="Times New Roman" w:hAnsi="Times New Roman" w:cs="Times New Roman"/>
          <w:color w:val="000000" w:themeColor="text1"/>
        </w:rPr>
        <w:t>2</w:t>
      </w:r>
      <w:r w:rsidR="00B13A5E" w:rsidRPr="007F26B4">
        <w:rPr>
          <w:rFonts w:ascii="Times New Roman" w:hAnsi="Times New Roman" w:cs="Times New Roman"/>
          <w:color w:val="000000" w:themeColor="text1"/>
        </w:rPr>
        <w:t xml:space="preserve">  </w:t>
      </w:r>
      <w:r w:rsidRPr="007F26B4">
        <w:rPr>
          <w:rFonts w:ascii="Times New Roman" w:hAnsi="Times New Roman" w:cs="Times New Roman"/>
          <w:color w:val="000000" w:themeColor="text1"/>
        </w:rPr>
        <w:t xml:space="preserve">                                            </w:t>
      </w:r>
      <w:r w:rsidR="003E7082">
        <w:rPr>
          <w:rFonts w:ascii="Times New Roman" w:hAnsi="Times New Roman" w:cs="Times New Roman"/>
          <w:color w:val="000000" w:themeColor="text1"/>
        </w:rPr>
        <w:t xml:space="preserve">                   Session: </w:t>
      </w:r>
      <w:r w:rsidR="00CD6B1D">
        <w:rPr>
          <w:rFonts w:ascii="Times New Roman" w:hAnsi="Times New Roman" w:cs="Times New Roman"/>
          <w:color w:val="000000" w:themeColor="text1"/>
        </w:rPr>
        <w:t xml:space="preserve">July </w:t>
      </w:r>
      <w:r w:rsidR="003E7082">
        <w:rPr>
          <w:rFonts w:ascii="Times New Roman" w:hAnsi="Times New Roman" w:cs="Times New Roman"/>
          <w:color w:val="000000" w:themeColor="text1"/>
        </w:rPr>
        <w:t>2023</w:t>
      </w:r>
      <w:r w:rsidRPr="007F26B4">
        <w:rPr>
          <w:rFonts w:ascii="Times New Roman" w:hAnsi="Times New Roman" w:cs="Times New Roman"/>
          <w:color w:val="000000" w:themeColor="text1"/>
        </w:rPr>
        <w:t xml:space="preserve"> </w:t>
      </w:r>
    </w:p>
    <w:p w14:paraId="7A49EE8F" w14:textId="77777777" w:rsidR="00192CE8" w:rsidRPr="007F26B4" w:rsidRDefault="00192CE8" w:rsidP="00192CE8">
      <w:pPr>
        <w:pStyle w:val="Default"/>
        <w:rPr>
          <w:rFonts w:ascii="Times New Roman" w:hAnsi="Times New Roman" w:cs="Times New Roman"/>
          <w:bCs/>
          <w:color w:val="000000" w:themeColor="text1"/>
        </w:rPr>
      </w:pPr>
    </w:p>
    <w:p w14:paraId="7A49EE90" w14:textId="77777777" w:rsidR="00192CE8" w:rsidRPr="007F26B4" w:rsidRDefault="00192CE8" w:rsidP="00192CE8">
      <w:pPr>
        <w:pStyle w:val="Default"/>
        <w:rPr>
          <w:rFonts w:ascii="Times New Roman" w:hAnsi="Times New Roman" w:cs="Times New Roman"/>
          <w:color w:val="000000" w:themeColor="text1"/>
        </w:rPr>
      </w:pPr>
      <w:r w:rsidRPr="007F26B4">
        <w:rPr>
          <w:rFonts w:ascii="Times New Roman" w:hAnsi="Times New Roman" w:cs="Times New Roman"/>
          <w:bCs/>
          <w:color w:val="000000" w:themeColor="text1"/>
        </w:rPr>
        <w:t xml:space="preserve">Note: </w:t>
      </w:r>
    </w:p>
    <w:p w14:paraId="7A49EE91" w14:textId="77777777" w:rsidR="00192CE8" w:rsidRPr="007F26B4" w:rsidRDefault="00192CE8" w:rsidP="00192CE8">
      <w:pPr>
        <w:pStyle w:val="Default"/>
        <w:spacing w:after="145"/>
        <w:rPr>
          <w:rFonts w:ascii="Times New Roman" w:hAnsi="Times New Roman" w:cs="Times New Roman"/>
          <w:color w:val="000000" w:themeColor="text1"/>
        </w:rPr>
      </w:pPr>
      <w:r w:rsidRPr="007F26B4">
        <w:rPr>
          <w:rFonts w:ascii="Times New Roman" w:hAnsi="Times New Roman" w:cs="Times New Roman"/>
          <w:color w:val="000000" w:themeColor="text1"/>
        </w:rPr>
        <w:t xml:space="preserve">1. The assignment will have two parts, A and B. Part A is of 10 MCQ-type Questions of 1 mark each. </w:t>
      </w:r>
    </w:p>
    <w:p w14:paraId="7A49EE92" w14:textId="77777777" w:rsidR="00192CE8" w:rsidRPr="007F26B4" w:rsidRDefault="00192CE8" w:rsidP="00192CE8">
      <w:pPr>
        <w:pStyle w:val="Default"/>
        <w:rPr>
          <w:rFonts w:ascii="Times New Roman" w:hAnsi="Times New Roman" w:cs="Times New Roman"/>
          <w:color w:val="000000" w:themeColor="text1"/>
        </w:rPr>
      </w:pPr>
      <w:r w:rsidRPr="007F26B4">
        <w:rPr>
          <w:rFonts w:ascii="Times New Roman" w:hAnsi="Times New Roman" w:cs="Times New Roman"/>
          <w:color w:val="000000" w:themeColor="text1"/>
        </w:rPr>
        <w:t xml:space="preserve">2. Part B is of 20 Marks having 8 Descriptive Questions. Attempt any 5 out of 8. </w:t>
      </w:r>
    </w:p>
    <w:p w14:paraId="7A49EE93" w14:textId="77777777" w:rsidR="00192CE8" w:rsidRPr="007F26B4" w:rsidRDefault="00192CE8" w:rsidP="00192CE8">
      <w:pPr>
        <w:pStyle w:val="Default"/>
        <w:rPr>
          <w:rFonts w:ascii="Times New Roman" w:hAnsi="Times New Roman" w:cs="Times New Roman"/>
          <w:color w:val="000000" w:themeColor="text1"/>
        </w:rPr>
      </w:pPr>
    </w:p>
    <w:p w14:paraId="7A49EE94" w14:textId="77777777" w:rsidR="00425A9B" w:rsidRPr="007F26B4" w:rsidRDefault="00192CE8" w:rsidP="00192CE8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AF9F8"/>
        </w:rPr>
      </w:pPr>
      <w:r w:rsidRPr="007F26B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AF9F8"/>
        </w:rPr>
        <w:t>Part-A                                                                                                               (10x1=10 Marks)</w:t>
      </w:r>
    </w:p>
    <w:p w14:paraId="7A49EE95" w14:textId="77777777" w:rsidR="00192CE8" w:rsidRPr="007F26B4" w:rsidRDefault="00192CE8" w:rsidP="00192CE8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AF9F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43"/>
        <w:gridCol w:w="7332"/>
        <w:gridCol w:w="941"/>
      </w:tblGrid>
      <w:tr w:rsidR="00930B88" w:rsidRPr="007F26B4" w14:paraId="7A49EE99" w14:textId="77777777" w:rsidTr="00192CE8">
        <w:tc>
          <w:tcPr>
            <w:tcW w:w="743" w:type="dxa"/>
          </w:tcPr>
          <w:p w14:paraId="7A49EE96" w14:textId="77777777" w:rsidR="00192CE8" w:rsidRPr="007F26B4" w:rsidRDefault="00192CE8" w:rsidP="002D72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.No</w:t>
            </w:r>
          </w:p>
        </w:tc>
        <w:tc>
          <w:tcPr>
            <w:tcW w:w="7332" w:type="dxa"/>
          </w:tcPr>
          <w:p w14:paraId="7A49EE97" w14:textId="77777777" w:rsidR="00192CE8" w:rsidRPr="007F26B4" w:rsidRDefault="00192CE8" w:rsidP="002D72A6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uestion</w:t>
            </w:r>
          </w:p>
        </w:tc>
        <w:tc>
          <w:tcPr>
            <w:tcW w:w="941" w:type="dxa"/>
          </w:tcPr>
          <w:p w14:paraId="7A49EE98" w14:textId="77777777" w:rsidR="00192CE8" w:rsidRPr="007F26B4" w:rsidRDefault="00192CE8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</w:t>
            </w:r>
          </w:p>
        </w:tc>
      </w:tr>
      <w:tr w:rsidR="00930B88" w:rsidRPr="007F26B4" w14:paraId="7A49EEA1" w14:textId="77777777" w:rsidTr="00192CE8">
        <w:tc>
          <w:tcPr>
            <w:tcW w:w="743" w:type="dxa"/>
          </w:tcPr>
          <w:p w14:paraId="7A49EE9A" w14:textId="77777777" w:rsidR="00192CE8" w:rsidRPr="007F26B4" w:rsidRDefault="00192CE8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  <w:p w14:paraId="7A49EE9B" w14:textId="77777777" w:rsidR="00B32448" w:rsidRPr="007F26B4" w:rsidRDefault="00B32448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332" w:type="dxa"/>
          </w:tcPr>
          <w:p w14:paraId="7A95174E" w14:textId="77777777" w:rsidR="00E47415" w:rsidRPr="00E47415" w:rsidRDefault="00E47415" w:rsidP="00E4741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E4741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What is probability theory primarily concerned with?</w:t>
            </w:r>
          </w:p>
          <w:p w14:paraId="44ABFE5A" w14:textId="77777777" w:rsidR="00E47415" w:rsidRPr="00E47415" w:rsidRDefault="00E47415" w:rsidP="00E4741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E4741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a. Deterministic outcomes</w:t>
            </w:r>
          </w:p>
          <w:p w14:paraId="154995A5" w14:textId="77777777" w:rsidR="00E47415" w:rsidRPr="00E47415" w:rsidRDefault="00E47415" w:rsidP="00E4741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E4741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b. Uncertain outcomes</w:t>
            </w:r>
          </w:p>
          <w:p w14:paraId="42FE9157" w14:textId="77777777" w:rsidR="00E47415" w:rsidRPr="00E47415" w:rsidRDefault="00E47415" w:rsidP="00E4741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E4741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c. Historical outcomes</w:t>
            </w:r>
          </w:p>
          <w:p w14:paraId="7A49EE9F" w14:textId="3B1A8B80" w:rsidR="00C308CB" w:rsidRPr="007F26B4" w:rsidRDefault="00E47415" w:rsidP="00E47415">
            <w:pPr>
              <w:spacing w:after="100" w:afterAutospacing="1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4741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d. Singular outcomes</w:t>
            </w:r>
          </w:p>
        </w:tc>
        <w:tc>
          <w:tcPr>
            <w:tcW w:w="941" w:type="dxa"/>
          </w:tcPr>
          <w:p w14:paraId="7A49EEA0" w14:textId="77777777" w:rsidR="00192CE8" w:rsidRPr="007F26B4" w:rsidRDefault="00930B88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1</w:t>
            </w:r>
          </w:p>
        </w:tc>
      </w:tr>
      <w:tr w:rsidR="00930B88" w:rsidRPr="007F26B4" w14:paraId="7A49EEA8" w14:textId="77777777" w:rsidTr="00192CE8">
        <w:tc>
          <w:tcPr>
            <w:tcW w:w="743" w:type="dxa"/>
          </w:tcPr>
          <w:p w14:paraId="7A49EEA2" w14:textId="77777777" w:rsidR="00192CE8" w:rsidRPr="007F26B4" w:rsidRDefault="002D72A6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7332" w:type="dxa"/>
          </w:tcPr>
          <w:p w14:paraId="4574CCFE" w14:textId="77777777" w:rsidR="00E47415" w:rsidRPr="00E47415" w:rsidRDefault="00E47415" w:rsidP="00E4741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E4741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In probability theory, what does the term "random experiment" refer to?</w:t>
            </w:r>
          </w:p>
          <w:p w14:paraId="2CE90B0F" w14:textId="77777777" w:rsidR="00E47415" w:rsidRPr="00E47415" w:rsidRDefault="00E47415" w:rsidP="00E4741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E4741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a. An experiment with a fixed outcome</w:t>
            </w:r>
          </w:p>
          <w:p w14:paraId="035A0FAD" w14:textId="77777777" w:rsidR="00E47415" w:rsidRPr="00E47415" w:rsidRDefault="00E47415" w:rsidP="00E4741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E4741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b. An experiment with unpredictable outcomes</w:t>
            </w:r>
          </w:p>
          <w:p w14:paraId="31180F6E" w14:textId="77777777" w:rsidR="00E47415" w:rsidRPr="00E47415" w:rsidRDefault="00E47415" w:rsidP="00E4741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E4741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c. An experiment with only one possible result</w:t>
            </w:r>
          </w:p>
          <w:p w14:paraId="7A49EEA6" w14:textId="0314AF8E" w:rsidR="00B13A5E" w:rsidRPr="007F26B4" w:rsidRDefault="00E47415" w:rsidP="00E4741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47415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d. An experiment with a predetermined outcome</w:t>
            </w:r>
          </w:p>
        </w:tc>
        <w:tc>
          <w:tcPr>
            <w:tcW w:w="941" w:type="dxa"/>
          </w:tcPr>
          <w:p w14:paraId="7A49EEA7" w14:textId="77777777" w:rsidR="00192CE8" w:rsidRPr="007F26B4" w:rsidRDefault="00930B88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1</w:t>
            </w:r>
          </w:p>
        </w:tc>
      </w:tr>
      <w:tr w:rsidR="00930B88" w:rsidRPr="007F26B4" w14:paraId="7A49EEAF" w14:textId="77777777" w:rsidTr="00192CE8">
        <w:tc>
          <w:tcPr>
            <w:tcW w:w="743" w:type="dxa"/>
          </w:tcPr>
          <w:p w14:paraId="7A49EEA9" w14:textId="77777777" w:rsidR="00192CE8" w:rsidRPr="007F26B4" w:rsidRDefault="002D72A6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7332" w:type="dxa"/>
          </w:tcPr>
          <w:p w14:paraId="6B996EB7" w14:textId="77777777" w:rsidR="00E47415" w:rsidRPr="00E47415" w:rsidRDefault="00E47415" w:rsidP="00E47415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E4741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What is the set of all possible outcomes of a random experiment called?</w:t>
            </w:r>
          </w:p>
          <w:p w14:paraId="7839647A" w14:textId="77777777" w:rsidR="00E47415" w:rsidRPr="00E47415" w:rsidRDefault="00E47415" w:rsidP="00E47415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E4741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a. Event</w:t>
            </w:r>
          </w:p>
          <w:p w14:paraId="4CD0A237" w14:textId="77777777" w:rsidR="00E47415" w:rsidRPr="00E47415" w:rsidRDefault="00E47415" w:rsidP="00E47415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E4741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b. Outcome space</w:t>
            </w:r>
          </w:p>
          <w:p w14:paraId="7AEC0898" w14:textId="77777777" w:rsidR="00E47415" w:rsidRPr="00E47415" w:rsidRDefault="00E47415" w:rsidP="00E47415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E4741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c. Sample space</w:t>
            </w:r>
          </w:p>
          <w:p w14:paraId="7A49EEAD" w14:textId="4C12AFA5" w:rsidR="00192CE8" w:rsidRPr="007F26B4" w:rsidRDefault="00E47415" w:rsidP="00E4741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4741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d. Probability space</w:t>
            </w:r>
          </w:p>
        </w:tc>
        <w:tc>
          <w:tcPr>
            <w:tcW w:w="941" w:type="dxa"/>
          </w:tcPr>
          <w:p w14:paraId="7A49EEAE" w14:textId="77777777" w:rsidR="00192CE8" w:rsidRPr="007F26B4" w:rsidRDefault="00930B88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1</w:t>
            </w:r>
          </w:p>
        </w:tc>
      </w:tr>
      <w:tr w:rsidR="00930B88" w:rsidRPr="007F26B4" w14:paraId="7A49EEB6" w14:textId="77777777" w:rsidTr="00192CE8">
        <w:tc>
          <w:tcPr>
            <w:tcW w:w="743" w:type="dxa"/>
          </w:tcPr>
          <w:p w14:paraId="7A49EEB0" w14:textId="77777777" w:rsidR="00192CE8" w:rsidRPr="007F26B4" w:rsidRDefault="002D72A6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332" w:type="dxa"/>
          </w:tcPr>
          <w:p w14:paraId="680F475F" w14:textId="77777777" w:rsidR="00E47415" w:rsidRPr="00E47415" w:rsidRDefault="00E47415" w:rsidP="00E47415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E4741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If two events cannot occur simultaneously, what is the term used to describe them?</w:t>
            </w:r>
          </w:p>
          <w:p w14:paraId="2D31FAFA" w14:textId="77777777" w:rsidR="00E47415" w:rsidRPr="00E47415" w:rsidRDefault="00E47415" w:rsidP="00E47415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E4741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a. Mutually exclusive</w:t>
            </w:r>
          </w:p>
          <w:p w14:paraId="71761F23" w14:textId="77777777" w:rsidR="00E47415" w:rsidRPr="00E47415" w:rsidRDefault="00E47415" w:rsidP="00E47415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E4741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b. Independent</w:t>
            </w:r>
          </w:p>
          <w:p w14:paraId="5B956525" w14:textId="77777777" w:rsidR="00E47415" w:rsidRPr="00E47415" w:rsidRDefault="00E47415" w:rsidP="00E47415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E4741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c. Joint events</w:t>
            </w:r>
          </w:p>
          <w:p w14:paraId="7A49EEB4" w14:textId="0D5617C8" w:rsidR="00192CE8" w:rsidRPr="007F26B4" w:rsidRDefault="00E47415" w:rsidP="00E47415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47415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d. Complementary events</w:t>
            </w:r>
          </w:p>
        </w:tc>
        <w:tc>
          <w:tcPr>
            <w:tcW w:w="941" w:type="dxa"/>
          </w:tcPr>
          <w:p w14:paraId="7A49EEB5" w14:textId="77777777" w:rsidR="00192CE8" w:rsidRPr="007F26B4" w:rsidRDefault="00930B88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1</w:t>
            </w:r>
          </w:p>
        </w:tc>
      </w:tr>
      <w:tr w:rsidR="00930B88" w:rsidRPr="007F26B4" w14:paraId="7A49EEBD" w14:textId="77777777" w:rsidTr="00192CE8">
        <w:tc>
          <w:tcPr>
            <w:tcW w:w="743" w:type="dxa"/>
          </w:tcPr>
          <w:p w14:paraId="7A49EEB7" w14:textId="77777777" w:rsidR="00192CE8" w:rsidRPr="007F26B4" w:rsidRDefault="002D72A6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332" w:type="dxa"/>
          </w:tcPr>
          <w:p w14:paraId="3FC8218A" w14:textId="77777777" w:rsidR="00915823" w:rsidRPr="00915823" w:rsidRDefault="00915823" w:rsidP="00915823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91582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If event A and event B can both occur simultaneously, what is their relationship?</w:t>
            </w:r>
          </w:p>
          <w:p w14:paraId="7BBB80B3" w14:textId="77777777" w:rsidR="00915823" w:rsidRPr="00915823" w:rsidRDefault="00915823" w:rsidP="00915823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91582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a. Mutually exclusive</w:t>
            </w:r>
          </w:p>
          <w:p w14:paraId="63453D80" w14:textId="77777777" w:rsidR="00915823" w:rsidRPr="00915823" w:rsidRDefault="00915823" w:rsidP="00915823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91582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b. Independent</w:t>
            </w:r>
          </w:p>
          <w:p w14:paraId="725535AF" w14:textId="77777777" w:rsidR="00915823" w:rsidRPr="00915823" w:rsidRDefault="00915823" w:rsidP="00915823">
            <w:pPr>
              <w:shd w:val="clear" w:color="auto" w:fill="FFFFFF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91582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c. Complementary</w:t>
            </w:r>
          </w:p>
          <w:p w14:paraId="7A49EEBB" w14:textId="49F960C7" w:rsidR="00192CE8" w:rsidRPr="007F26B4" w:rsidRDefault="00915823" w:rsidP="0091582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1582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d. Dependent</w:t>
            </w:r>
          </w:p>
        </w:tc>
        <w:tc>
          <w:tcPr>
            <w:tcW w:w="941" w:type="dxa"/>
          </w:tcPr>
          <w:p w14:paraId="7A49EEBC" w14:textId="77777777" w:rsidR="00192CE8" w:rsidRPr="007F26B4" w:rsidRDefault="00ED6432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1</w:t>
            </w:r>
          </w:p>
        </w:tc>
      </w:tr>
      <w:tr w:rsidR="00930B88" w:rsidRPr="007F26B4" w14:paraId="7A49EEC1" w14:textId="77777777" w:rsidTr="004B6723">
        <w:trPr>
          <w:trHeight w:val="1095"/>
        </w:trPr>
        <w:tc>
          <w:tcPr>
            <w:tcW w:w="743" w:type="dxa"/>
          </w:tcPr>
          <w:p w14:paraId="7A49EEBE" w14:textId="77777777" w:rsidR="00192CE8" w:rsidRPr="007F26B4" w:rsidRDefault="002D72A6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7332" w:type="dxa"/>
          </w:tcPr>
          <w:p w14:paraId="5FE14419" w14:textId="77777777" w:rsidR="005109E4" w:rsidRPr="005109E4" w:rsidRDefault="005109E4" w:rsidP="005109E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5109E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Which method involves making a matrix upper triangular to find its determinant?</w:t>
            </w:r>
          </w:p>
          <w:p w14:paraId="5FFE4D4B" w14:textId="77777777" w:rsidR="005109E4" w:rsidRPr="005109E4" w:rsidRDefault="005109E4" w:rsidP="005109E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5109E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a. Elimination method</w:t>
            </w:r>
          </w:p>
          <w:p w14:paraId="39E82AC3" w14:textId="77777777" w:rsidR="005109E4" w:rsidRPr="005109E4" w:rsidRDefault="005109E4" w:rsidP="005109E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5109E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b. </w:t>
            </w:r>
            <w:proofErr w:type="spellStart"/>
            <w:r w:rsidRPr="005109E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Sarrus</w:t>
            </w:r>
            <w:proofErr w:type="spellEnd"/>
            <w:r w:rsidRPr="005109E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 method</w:t>
            </w:r>
          </w:p>
          <w:p w14:paraId="1ABD3FA0" w14:textId="77777777" w:rsidR="005109E4" w:rsidRPr="005109E4" w:rsidRDefault="005109E4" w:rsidP="005109E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5109E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c. Minor method</w:t>
            </w:r>
          </w:p>
          <w:p w14:paraId="7A49EEBF" w14:textId="693EAD39" w:rsidR="00192CE8" w:rsidRPr="007F26B4" w:rsidRDefault="005109E4" w:rsidP="005109E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109E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d. Cofactor method</w:t>
            </w:r>
          </w:p>
        </w:tc>
        <w:tc>
          <w:tcPr>
            <w:tcW w:w="941" w:type="dxa"/>
          </w:tcPr>
          <w:p w14:paraId="7A49EEC0" w14:textId="77777777" w:rsidR="00192CE8" w:rsidRPr="007F26B4" w:rsidRDefault="00ED6432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1</w:t>
            </w:r>
          </w:p>
        </w:tc>
      </w:tr>
      <w:tr w:rsidR="00930B88" w:rsidRPr="007F26B4" w14:paraId="7A49EEC5" w14:textId="77777777" w:rsidTr="00192CE8">
        <w:tc>
          <w:tcPr>
            <w:tcW w:w="743" w:type="dxa"/>
          </w:tcPr>
          <w:p w14:paraId="7A49EEC2" w14:textId="77777777" w:rsidR="00192CE8" w:rsidRPr="007F26B4" w:rsidRDefault="002D72A6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</w:p>
        </w:tc>
        <w:tc>
          <w:tcPr>
            <w:tcW w:w="7332" w:type="dxa"/>
          </w:tcPr>
          <w:p w14:paraId="7049D4AC" w14:textId="77777777" w:rsidR="00915823" w:rsidRPr="00915823" w:rsidRDefault="00915823" w:rsidP="0091582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91582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What is the sum of probabilities for all possible outcomes in a sample space?</w:t>
            </w:r>
          </w:p>
          <w:p w14:paraId="5B70CAD6" w14:textId="77777777" w:rsidR="00915823" w:rsidRPr="00915823" w:rsidRDefault="00915823" w:rsidP="0091582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91582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lastRenderedPageBreak/>
              <w:t>a. 0</w:t>
            </w:r>
          </w:p>
          <w:p w14:paraId="1122536E" w14:textId="77777777" w:rsidR="00915823" w:rsidRPr="00915823" w:rsidRDefault="00915823" w:rsidP="0091582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91582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b. 1</w:t>
            </w:r>
          </w:p>
          <w:p w14:paraId="6CE754B6" w14:textId="77777777" w:rsidR="00915823" w:rsidRPr="00915823" w:rsidRDefault="00915823" w:rsidP="0091582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91582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c. 2</w:t>
            </w:r>
          </w:p>
          <w:p w14:paraId="7A49EEC3" w14:textId="01A9BB57" w:rsidR="00192CE8" w:rsidRPr="007F26B4" w:rsidRDefault="00915823" w:rsidP="0091582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1582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d. 0.5</w:t>
            </w:r>
          </w:p>
        </w:tc>
        <w:tc>
          <w:tcPr>
            <w:tcW w:w="941" w:type="dxa"/>
          </w:tcPr>
          <w:p w14:paraId="7A49EEC4" w14:textId="77777777" w:rsidR="00192CE8" w:rsidRPr="007F26B4" w:rsidRDefault="00930B88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CO1</w:t>
            </w:r>
          </w:p>
        </w:tc>
      </w:tr>
      <w:tr w:rsidR="00930B88" w:rsidRPr="007F26B4" w14:paraId="7A49EEC9" w14:textId="77777777" w:rsidTr="00192CE8">
        <w:tc>
          <w:tcPr>
            <w:tcW w:w="743" w:type="dxa"/>
          </w:tcPr>
          <w:p w14:paraId="7A49EEC6" w14:textId="77777777" w:rsidR="002D72A6" w:rsidRPr="007F26B4" w:rsidRDefault="002D72A6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7332" w:type="dxa"/>
          </w:tcPr>
          <w:p w14:paraId="73417578" w14:textId="77777777" w:rsidR="00915823" w:rsidRPr="00915823" w:rsidRDefault="00915823" w:rsidP="0091582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91582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If P(A) is the probability of event A and P(B) is the probability of event B, what is </w:t>
            </w:r>
            <w:proofErr w:type="gramStart"/>
            <w:r w:rsidRPr="0091582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P(</w:t>
            </w:r>
            <w:proofErr w:type="gramEnd"/>
            <w:r w:rsidRPr="0091582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A | B)?</w:t>
            </w:r>
          </w:p>
          <w:p w14:paraId="314469FE" w14:textId="77777777" w:rsidR="00915823" w:rsidRPr="00915823" w:rsidRDefault="00915823" w:rsidP="0091582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91582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a. P(A) + P(B)</w:t>
            </w:r>
          </w:p>
          <w:p w14:paraId="28A2F03E" w14:textId="77777777" w:rsidR="00915823" w:rsidRPr="00915823" w:rsidRDefault="00915823" w:rsidP="0091582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91582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b. P(A) - P(B)</w:t>
            </w:r>
          </w:p>
          <w:p w14:paraId="0DE7527E" w14:textId="77777777" w:rsidR="00915823" w:rsidRPr="00915823" w:rsidRDefault="00915823" w:rsidP="0091582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91582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c. </w:t>
            </w:r>
            <w:proofErr w:type="gramStart"/>
            <w:r w:rsidRPr="0091582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P(</w:t>
            </w:r>
            <w:proofErr w:type="gramEnd"/>
            <w:r w:rsidRPr="0091582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A and B) / P(B)</w:t>
            </w:r>
          </w:p>
          <w:p w14:paraId="7A49EEC7" w14:textId="7E5468B0" w:rsidR="002D72A6" w:rsidRPr="007F26B4" w:rsidRDefault="00915823" w:rsidP="0091582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1582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d. </w:t>
            </w:r>
            <w:proofErr w:type="gramStart"/>
            <w:r w:rsidRPr="0091582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P(</w:t>
            </w:r>
            <w:proofErr w:type="gramEnd"/>
            <w:r w:rsidRPr="0091582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A or B) * P(B)</w:t>
            </w:r>
          </w:p>
        </w:tc>
        <w:tc>
          <w:tcPr>
            <w:tcW w:w="941" w:type="dxa"/>
          </w:tcPr>
          <w:p w14:paraId="7A49EEC8" w14:textId="77777777" w:rsidR="002D72A6" w:rsidRPr="007F26B4" w:rsidRDefault="00930B88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1</w:t>
            </w:r>
          </w:p>
        </w:tc>
      </w:tr>
      <w:tr w:rsidR="00930B88" w:rsidRPr="007F26B4" w14:paraId="7A49EECD" w14:textId="77777777" w:rsidTr="00192CE8">
        <w:tc>
          <w:tcPr>
            <w:tcW w:w="743" w:type="dxa"/>
          </w:tcPr>
          <w:p w14:paraId="7A49EECA" w14:textId="77777777" w:rsidR="002D72A6" w:rsidRPr="007F26B4" w:rsidRDefault="002D72A6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9</w:t>
            </w:r>
          </w:p>
        </w:tc>
        <w:tc>
          <w:tcPr>
            <w:tcW w:w="7332" w:type="dxa"/>
          </w:tcPr>
          <w:p w14:paraId="445AE017" w14:textId="4CAA70B9" w:rsidR="005109E4" w:rsidRPr="005109E4" w:rsidRDefault="005109E4" w:rsidP="005109E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5109E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If J is a 2x3 matrix and K is a 3x2 matrix, what is the order of the product </w:t>
            </w:r>
          </w:p>
          <w:p w14:paraId="5216F5D2" w14:textId="77777777" w:rsidR="005109E4" w:rsidRPr="005109E4" w:rsidRDefault="005109E4" w:rsidP="005109E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5109E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JK?</w:t>
            </w:r>
          </w:p>
          <w:p w14:paraId="55E14BB6" w14:textId="77777777" w:rsidR="005109E4" w:rsidRPr="005109E4" w:rsidRDefault="005109E4" w:rsidP="005109E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5109E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a. 2x3</w:t>
            </w:r>
          </w:p>
          <w:p w14:paraId="3F225777" w14:textId="77777777" w:rsidR="005109E4" w:rsidRPr="005109E4" w:rsidRDefault="005109E4" w:rsidP="005109E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5109E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b. 3x3</w:t>
            </w:r>
          </w:p>
          <w:p w14:paraId="23823B9C" w14:textId="77777777" w:rsidR="005109E4" w:rsidRPr="005109E4" w:rsidRDefault="005109E4" w:rsidP="005109E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5109E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c. 2x2</w:t>
            </w:r>
          </w:p>
          <w:p w14:paraId="7A49EECB" w14:textId="56359F2B" w:rsidR="002D72A6" w:rsidRPr="007F26B4" w:rsidRDefault="005109E4" w:rsidP="005109E4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5109E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d. 3x2</w:t>
            </w:r>
          </w:p>
        </w:tc>
        <w:tc>
          <w:tcPr>
            <w:tcW w:w="941" w:type="dxa"/>
          </w:tcPr>
          <w:p w14:paraId="7A49EECC" w14:textId="77777777" w:rsidR="002D72A6" w:rsidRPr="007F26B4" w:rsidRDefault="00907E91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1</w:t>
            </w:r>
          </w:p>
        </w:tc>
      </w:tr>
      <w:tr w:rsidR="00930B88" w:rsidRPr="007F26B4" w14:paraId="7A49EED1" w14:textId="77777777" w:rsidTr="00192CE8">
        <w:tc>
          <w:tcPr>
            <w:tcW w:w="743" w:type="dxa"/>
          </w:tcPr>
          <w:p w14:paraId="7A49EECE" w14:textId="77777777" w:rsidR="002D72A6" w:rsidRPr="007F26B4" w:rsidRDefault="002D72A6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</w:t>
            </w:r>
          </w:p>
        </w:tc>
        <w:tc>
          <w:tcPr>
            <w:tcW w:w="7332" w:type="dxa"/>
          </w:tcPr>
          <w:p w14:paraId="201C4837" w14:textId="77777777" w:rsidR="00915823" w:rsidRPr="00915823" w:rsidRDefault="00915823" w:rsidP="0091582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91582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What is the formula for Bayes' Theorem?</w:t>
            </w:r>
          </w:p>
          <w:p w14:paraId="780B22AB" w14:textId="77777777" w:rsidR="00915823" w:rsidRPr="00915823" w:rsidRDefault="00915823" w:rsidP="0091582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91582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a. </w:t>
            </w:r>
            <w:proofErr w:type="gramStart"/>
            <w:r w:rsidRPr="0091582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P(</w:t>
            </w:r>
            <w:proofErr w:type="gramEnd"/>
            <w:r w:rsidRPr="0091582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A | B) = P(B | A) * P(A) / P(B)</w:t>
            </w:r>
          </w:p>
          <w:p w14:paraId="5E3DFF44" w14:textId="77777777" w:rsidR="00915823" w:rsidRPr="00915823" w:rsidRDefault="00915823" w:rsidP="0091582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91582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b. </w:t>
            </w:r>
            <w:proofErr w:type="gramStart"/>
            <w:r w:rsidRPr="0091582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P(</w:t>
            </w:r>
            <w:proofErr w:type="gramEnd"/>
            <w:r w:rsidRPr="0091582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A and B) = P(A) * P(B)</w:t>
            </w:r>
          </w:p>
          <w:p w14:paraId="0B76CB5E" w14:textId="77777777" w:rsidR="00915823" w:rsidRPr="00915823" w:rsidRDefault="00915823" w:rsidP="0091582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</w:pPr>
            <w:r w:rsidRPr="0091582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c. </w:t>
            </w:r>
            <w:proofErr w:type="gramStart"/>
            <w:r w:rsidRPr="0091582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P(</w:t>
            </w:r>
            <w:proofErr w:type="gramEnd"/>
            <w:r w:rsidRPr="0091582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A | B) = P(A) * P(B) / P(A and B)</w:t>
            </w:r>
          </w:p>
          <w:p w14:paraId="7A49EECF" w14:textId="67648BB2" w:rsidR="002D72A6" w:rsidRPr="007F26B4" w:rsidRDefault="00915823" w:rsidP="0091582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91582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d. </w:t>
            </w:r>
            <w:proofErr w:type="gramStart"/>
            <w:r w:rsidRPr="0091582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P(</w:t>
            </w:r>
            <w:proofErr w:type="gramEnd"/>
            <w:r w:rsidRPr="00915823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A and B) = P(A | B) * P(B) / P(A)</w:t>
            </w:r>
          </w:p>
        </w:tc>
        <w:tc>
          <w:tcPr>
            <w:tcW w:w="941" w:type="dxa"/>
          </w:tcPr>
          <w:p w14:paraId="7A49EED0" w14:textId="77777777" w:rsidR="002D72A6" w:rsidRPr="007F26B4" w:rsidRDefault="00907E91" w:rsidP="00192CE8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1</w:t>
            </w:r>
          </w:p>
        </w:tc>
      </w:tr>
    </w:tbl>
    <w:p w14:paraId="7A49EED2" w14:textId="77777777" w:rsidR="00192CE8" w:rsidRPr="007F26B4" w:rsidRDefault="00192CE8" w:rsidP="00192CE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A49EED3" w14:textId="77777777" w:rsidR="002D72A6" w:rsidRPr="007F26B4" w:rsidRDefault="002D72A6" w:rsidP="002D72A6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AF9F8"/>
        </w:rPr>
      </w:pPr>
      <w:r w:rsidRPr="007F26B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AF9F8"/>
        </w:rPr>
        <w:t>Part-B                                                                                                              (5x4=20 Marks)</w:t>
      </w:r>
    </w:p>
    <w:p w14:paraId="7A49EED4" w14:textId="77777777" w:rsidR="002D72A6" w:rsidRPr="007F26B4" w:rsidRDefault="002D72A6" w:rsidP="00192CE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743"/>
        <w:gridCol w:w="7629"/>
        <w:gridCol w:w="837"/>
      </w:tblGrid>
      <w:tr w:rsidR="00930B88" w:rsidRPr="007F26B4" w14:paraId="7A49EED8" w14:textId="77777777" w:rsidTr="006F17B2">
        <w:tc>
          <w:tcPr>
            <w:tcW w:w="727" w:type="dxa"/>
          </w:tcPr>
          <w:p w14:paraId="7A49EED5" w14:textId="77777777" w:rsidR="002D72A6" w:rsidRPr="007F26B4" w:rsidRDefault="002D72A6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.No</w:t>
            </w:r>
            <w:proofErr w:type="spellEnd"/>
            <w:proofErr w:type="gramEnd"/>
          </w:p>
        </w:tc>
        <w:tc>
          <w:tcPr>
            <w:tcW w:w="7633" w:type="dxa"/>
          </w:tcPr>
          <w:p w14:paraId="7A49EED6" w14:textId="77777777" w:rsidR="002D72A6" w:rsidRPr="007F26B4" w:rsidRDefault="002D72A6" w:rsidP="00907E91">
            <w:pPr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Question</w:t>
            </w:r>
          </w:p>
        </w:tc>
        <w:tc>
          <w:tcPr>
            <w:tcW w:w="849" w:type="dxa"/>
          </w:tcPr>
          <w:p w14:paraId="7A49EED7" w14:textId="77777777" w:rsidR="002D72A6" w:rsidRPr="007F26B4" w:rsidRDefault="002D72A6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</w:t>
            </w:r>
          </w:p>
        </w:tc>
      </w:tr>
      <w:tr w:rsidR="00930B88" w:rsidRPr="007F26B4" w14:paraId="7A49EEDD" w14:textId="77777777" w:rsidTr="00241999">
        <w:trPr>
          <w:trHeight w:val="556"/>
        </w:trPr>
        <w:tc>
          <w:tcPr>
            <w:tcW w:w="727" w:type="dxa"/>
          </w:tcPr>
          <w:p w14:paraId="7A49EED9" w14:textId="77777777" w:rsidR="002D72A6" w:rsidRPr="007F26B4" w:rsidRDefault="002D72A6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  <w:p w14:paraId="7A49EEDA" w14:textId="77777777" w:rsidR="002D72A6" w:rsidRPr="007F26B4" w:rsidRDefault="002D72A6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633" w:type="dxa"/>
          </w:tcPr>
          <w:p w14:paraId="7A49EEDB" w14:textId="05BA1D79" w:rsidR="002D72A6" w:rsidRPr="007F26B4" w:rsidRDefault="002714B0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714B0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If the probability of event A is 0.3, what is the probability of the complement of A?</w:t>
            </w:r>
          </w:p>
        </w:tc>
        <w:tc>
          <w:tcPr>
            <w:tcW w:w="849" w:type="dxa"/>
          </w:tcPr>
          <w:p w14:paraId="7A49EEDC" w14:textId="77777777" w:rsidR="002D72A6" w:rsidRPr="007F26B4" w:rsidRDefault="007F26B4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5</w:t>
            </w:r>
          </w:p>
        </w:tc>
      </w:tr>
      <w:tr w:rsidR="00930B88" w:rsidRPr="007F26B4" w14:paraId="7A49EEE1" w14:textId="77777777" w:rsidTr="006F17B2">
        <w:trPr>
          <w:trHeight w:val="325"/>
        </w:trPr>
        <w:tc>
          <w:tcPr>
            <w:tcW w:w="727" w:type="dxa"/>
          </w:tcPr>
          <w:p w14:paraId="7A49EEDE" w14:textId="77777777" w:rsidR="002D72A6" w:rsidRPr="007F26B4" w:rsidRDefault="00694414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7633" w:type="dxa"/>
          </w:tcPr>
          <w:p w14:paraId="7A49EEDF" w14:textId="31A6B9C4" w:rsidR="002D72A6" w:rsidRPr="007F26B4" w:rsidRDefault="002714B0" w:rsidP="002D455D">
            <w:pPr>
              <w:pStyle w:val="NormalWeb"/>
              <w:shd w:val="clear" w:color="auto" w:fill="FFFFFF"/>
              <w:spacing w:before="0" w:after="0"/>
              <w:outlineLvl w:val="1"/>
              <w:rPr>
                <w:color w:val="000000" w:themeColor="text1"/>
              </w:rPr>
            </w:pPr>
            <w:r>
              <w:rPr>
                <w:noProof/>
              </w:rPr>
              <w:drawing>
                <wp:inline distT="0" distB="0" distL="0" distR="0" wp14:anchorId="64316F64" wp14:editId="578B2B57">
                  <wp:extent cx="2076450" cy="78105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6450" cy="781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D455D" w:rsidRPr="007F26B4">
              <w:rPr>
                <w:color w:val="000000" w:themeColor="text1"/>
                <w:kern w:val="36"/>
              </w:rPr>
              <w:br/>
            </w:r>
          </w:p>
        </w:tc>
        <w:tc>
          <w:tcPr>
            <w:tcW w:w="849" w:type="dxa"/>
          </w:tcPr>
          <w:p w14:paraId="7A49EEE0" w14:textId="77777777" w:rsidR="002D72A6" w:rsidRPr="007F26B4" w:rsidRDefault="007F26B4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3</w:t>
            </w:r>
          </w:p>
        </w:tc>
      </w:tr>
      <w:tr w:rsidR="00930B88" w:rsidRPr="007F26B4" w14:paraId="7A49EEE5" w14:textId="77777777" w:rsidTr="00672096">
        <w:trPr>
          <w:trHeight w:val="750"/>
        </w:trPr>
        <w:tc>
          <w:tcPr>
            <w:tcW w:w="727" w:type="dxa"/>
          </w:tcPr>
          <w:p w14:paraId="7A49EEE2" w14:textId="77777777" w:rsidR="002D72A6" w:rsidRPr="007F26B4" w:rsidRDefault="00694414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7633" w:type="dxa"/>
          </w:tcPr>
          <w:p w14:paraId="7A49EEE3" w14:textId="6DD8BA99" w:rsidR="002D72A6" w:rsidRPr="007F26B4" w:rsidRDefault="002714B0" w:rsidP="002D455D">
            <w:pPr>
              <w:pStyle w:val="NormalWeb"/>
              <w:shd w:val="clear" w:color="auto" w:fill="FFFFFF"/>
              <w:spacing w:before="0" w:after="0"/>
              <w:outlineLvl w:val="1"/>
              <w:rPr>
                <w:color w:val="000000" w:themeColor="text1"/>
              </w:rPr>
            </w:pPr>
            <w:r w:rsidRPr="002714B0">
              <w:rPr>
                <w:color w:val="000000"/>
                <w:shd w:val="clear" w:color="auto" w:fill="FFFFFF"/>
              </w:rPr>
              <w:t>Consider two events A and B. If the probability of A is 0.4 and the probability of B is 0.6, what is the Law of Total Probability?</w:t>
            </w:r>
          </w:p>
        </w:tc>
        <w:tc>
          <w:tcPr>
            <w:tcW w:w="849" w:type="dxa"/>
          </w:tcPr>
          <w:p w14:paraId="7A49EEE4" w14:textId="77777777" w:rsidR="002D72A6" w:rsidRPr="007F26B4" w:rsidRDefault="007F26B4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1</w:t>
            </w:r>
          </w:p>
        </w:tc>
      </w:tr>
      <w:tr w:rsidR="00930B88" w:rsidRPr="007F26B4" w14:paraId="7A49EEE9" w14:textId="77777777" w:rsidTr="006F17B2">
        <w:tc>
          <w:tcPr>
            <w:tcW w:w="727" w:type="dxa"/>
          </w:tcPr>
          <w:p w14:paraId="7A49EEE6" w14:textId="77777777" w:rsidR="002D72A6" w:rsidRPr="007F26B4" w:rsidRDefault="00694414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7633" w:type="dxa"/>
          </w:tcPr>
          <w:p w14:paraId="7A49EEE7" w14:textId="1A9E83C0" w:rsidR="002D72A6" w:rsidRPr="007F26B4" w:rsidRDefault="00AF1D70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2714B0">
              <w:rPr>
                <w:noProof/>
              </w:rPr>
              <w:drawing>
                <wp:inline distT="0" distB="0" distL="0" distR="0" wp14:anchorId="4E310A88" wp14:editId="4A6DDC92">
                  <wp:extent cx="4648200" cy="9906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8200" cy="990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" w:type="dxa"/>
          </w:tcPr>
          <w:p w14:paraId="7A49EEE8" w14:textId="77777777" w:rsidR="002D72A6" w:rsidRPr="007F26B4" w:rsidRDefault="007F26B4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3</w:t>
            </w:r>
          </w:p>
        </w:tc>
      </w:tr>
      <w:tr w:rsidR="00930B88" w:rsidRPr="007F26B4" w14:paraId="7A49EEED" w14:textId="77777777" w:rsidTr="006F17B2">
        <w:tc>
          <w:tcPr>
            <w:tcW w:w="727" w:type="dxa"/>
          </w:tcPr>
          <w:p w14:paraId="7A49EEEA" w14:textId="77777777" w:rsidR="002D72A6" w:rsidRPr="007F26B4" w:rsidRDefault="00694414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7633" w:type="dxa"/>
          </w:tcPr>
          <w:p w14:paraId="7A49EEEB" w14:textId="29D3282D" w:rsidR="002D72A6" w:rsidRPr="007F26B4" w:rsidRDefault="00241999" w:rsidP="00E439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4B918EC" wp14:editId="6BFDCFA7">
                  <wp:extent cx="1876425" cy="561975"/>
                  <wp:effectExtent l="0" t="0" r="9525" b="95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6425" cy="561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" w:type="dxa"/>
          </w:tcPr>
          <w:p w14:paraId="7A49EEEC" w14:textId="77777777" w:rsidR="002D72A6" w:rsidRPr="007F26B4" w:rsidRDefault="007F26B4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3</w:t>
            </w:r>
          </w:p>
        </w:tc>
      </w:tr>
      <w:tr w:rsidR="00930B88" w:rsidRPr="007F26B4" w14:paraId="7A49EEF1" w14:textId="77777777" w:rsidTr="006F17B2">
        <w:tc>
          <w:tcPr>
            <w:tcW w:w="727" w:type="dxa"/>
          </w:tcPr>
          <w:p w14:paraId="7A49EEEE" w14:textId="77777777" w:rsidR="002D72A6" w:rsidRPr="007F26B4" w:rsidRDefault="00694414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</w:t>
            </w:r>
          </w:p>
        </w:tc>
        <w:tc>
          <w:tcPr>
            <w:tcW w:w="7633" w:type="dxa"/>
          </w:tcPr>
          <w:p w14:paraId="7A49EEEF" w14:textId="5D06E8C9" w:rsidR="002D72A6" w:rsidRPr="007F26B4" w:rsidRDefault="00241999" w:rsidP="004B672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D1D4607" wp14:editId="0B9F0BD5">
                  <wp:extent cx="4667250" cy="542925"/>
                  <wp:effectExtent l="0" t="0" r="0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7250" cy="54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" w:type="dxa"/>
          </w:tcPr>
          <w:p w14:paraId="7A49EEF0" w14:textId="77777777" w:rsidR="002D72A6" w:rsidRPr="007F26B4" w:rsidRDefault="004B6723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3</w:t>
            </w:r>
          </w:p>
        </w:tc>
      </w:tr>
      <w:tr w:rsidR="00930B88" w:rsidRPr="007F26B4" w14:paraId="7A49EEF7" w14:textId="77777777" w:rsidTr="006F17B2">
        <w:tc>
          <w:tcPr>
            <w:tcW w:w="727" w:type="dxa"/>
          </w:tcPr>
          <w:p w14:paraId="7A49EEF2" w14:textId="77777777" w:rsidR="002D72A6" w:rsidRPr="007F26B4" w:rsidRDefault="00694414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7</w:t>
            </w:r>
          </w:p>
        </w:tc>
        <w:tc>
          <w:tcPr>
            <w:tcW w:w="7633" w:type="dxa"/>
          </w:tcPr>
          <w:p w14:paraId="7A49EEF5" w14:textId="334A2D7A" w:rsidR="002D72A6" w:rsidRPr="007F26B4" w:rsidRDefault="002714B0" w:rsidP="00E439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FBF61C2" wp14:editId="2C163169">
                  <wp:extent cx="3924300" cy="8001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800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9" w:type="dxa"/>
          </w:tcPr>
          <w:p w14:paraId="7A49EEF6" w14:textId="77777777" w:rsidR="002D72A6" w:rsidRPr="007F26B4" w:rsidRDefault="004B6723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5</w:t>
            </w:r>
          </w:p>
        </w:tc>
      </w:tr>
      <w:tr w:rsidR="0061474C" w:rsidRPr="007F26B4" w14:paraId="7A49EF0A" w14:textId="77777777" w:rsidTr="006F17B2">
        <w:tc>
          <w:tcPr>
            <w:tcW w:w="727" w:type="dxa"/>
          </w:tcPr>
          <w:p w14:paraId="7A49EEF8" w14:textId="77777777" w:rsidR="0061474C" w:rsidRPr="007F26B4" w:rsidRDefault="0061474C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</w:t>
            </w:r>
          </w:p>
        </w:tc>
        <w:tc>
          <w:tcPr>
            <w:tcW w:w="7633" w:type="dxa"/>
          </w:tcPr>
          <w:p w14:paraId="7A49EEF9" w14:textId="77777777" w:rsidR="00F2137B" w:rsidRPr="00F2137B" w:rsidRDefault="00F2137B" w:rsidP="00F2137B">
            <w:pPr>
              <w:shd w:val="clear" w:color="auto" w:fill="FFFFFF"/>
              <w:spacing w:line="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F213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4. What is the Cartesian product of A = {1, 2} and B = {a, b}?</w:t>
            </w:r>
          </w:p>
          <w:p w14:paraId="7A49EEFA" w14:textId="77777777" w:rsidR="00F2137B" w:rsidRPr="00F2137B" w:rsidRDefault="00F2137B" w:rsidP="00F2137B">
            <w:pPr>
              <w:shd w:val="clear" w:color="auto" w:fill="FFFFFF"/>
              <w:spacing w:line="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F213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a) {(1, a), (1, b), (2, a), (b, b)}</w:t>
            </w:r>
          </w:p>
          <w:p w14:paraId="7A49EEFB" w14:textId="77777777" w:rsidR="00F2137B" w:rsidRPr="00F2137B" w:rsidRDefault="00F2137B" w:rsidP="00F2137B">
            <w:pPr>
              <w:shd w:val="clear" w:color="auto" w:fill="FFFFFF"/>
              <w:spacing w:line="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F213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b) {(1, 1), (2, 2), (a, a), (b, b)}</w:t>
            </w:r>
          </w:p>
          <w:p w14:paraId="7A49EEFC" w14:textId="77777777" w:rsidR="00F2137B" w:rsidRPr="00F2137B" w:rsidRDefault="00F2137B" w:rsidP="00F2137B">
            <w:pPr>
              <w:shd w:val="clear" w:color="auto" w:fill="FFFFFF"/>
              <w:spacing w:line="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F213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c) {(1, a), (2, a), (1, b), (2, b)}</w:t>
            </w:r>
          </w:p>
          <w:p w14:paraId="7A49EEFD" w14:textId="77777777" w:rsidR="00F2137B" w:rsidRPr="00F2137B" w:rsidRDefault="00F2137B" w:rsidP="00F2137B">
            <w:pPr>
              <w:shd w:val="clear" w:color="auto" w:fill="FFFFFF"/>
              <w:spacing w:line="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F213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d) {(1, 1), (a, a), (2, a), (1, b)</w:t>
            </w:r>
          </w:p>
          <w:p w14:paraId="7A49EEFE" w14:textId="77777777" w:rsidR="00F2137B" w:rsidRPr="00F2137B" w:rsidRDefault="00F2137B" w:rsidP="00F2137B">
            <w:pPr>
              <w:shd w:val="clear" w:color="auto" w:fill="FFFFFF"/>
              <w:spacing w:line="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F213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4. What is the Cartesian product of A = {1, 2} and B = {a, b}?</w:t>
            </w:r>
          </w:p>
          <w:p w14:paraId="7A49EEFF" w14:textId="77777777" w:rsidR="00F2137B" w:rsidRPr="00F2137B" w:rsidRDefault="00F2137B" w:rsidP="00F2137B">
            <w:pPr>
              <w:shd w:val="clear" w:color="auto" w:fill="FFFFFF"/>
              <w:spacing w:line="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F213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a) {(1, a), (1, b), (2, a), (b, b)}</w:t>
            </w:r>
          </w:p>
          <w:p w14:paraId="7A49EF00" w14:textId="77777777" w:rsidR="00F2137B" w:rsidRPr="00F2137B" w:rsidRDefault="00F2137B" w:rsidP="00F2137B">
            <w:pPr>
              <w:shd w:val="clear" w:color="auto" w:fill="FFFFFF"/>
              <w:spacing w:line="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F213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b) {(1, 1), (2, 2), (a, a), (b, b)}</w:t>
            </w:r>
          </w:p>
          <w:p w14:paraId="7A49EF01" w14:textId="77777777" w:rsidR="00F2137B" w:rsidRPr="00F2137B" w:rsidRDefault="00F2137B" w:rsidP="00F2137B">
            <w:pPr>
              <w:shd w:val="clear" w:color="auto" w:fill="FFFFFF"/>
              <w:spacing w:line="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F213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c) {(1, a), (2, a), (1, b), (2, b)}</w:t>
            </w:r>
          </w:p>
          <w:p w14:paraId="7A49EF02" w14:textId="77777777" w:rsidR="00F2137B" w:rsidRPr="00F2137B" w:rsidRDefault="00F2137B" w:rsidP="00F2137B">
            <w:pPr>
              <w:shd w:val="clear" w:color="auto" w:fill="FFFFFF"/>
              <w:spacing w:line="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F213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d) {(1, 1), (a, a), (2, a), (1, b)</w:t>
            </w:r>
          </w:p>
          <w:p w14:paraId="7A49EF03" w14:textId="77777777" w:rsidR="00F2137B" w:rsidRPr="00F2137B" w:rsidRDefault="00F2137B" w:rsidP="00F2137B">
            <w:pPr>
              <w:shd w:val="clear" w:color="auto" w:fill="FFFFFF"/>
              <w:spacing w:line="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F213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4. What is the Cartesian product of A = {1, 2} and B = {a, b}?</w:t>
            </w:r>
          </w:p>
          <w:p w14:paraId="7A49EF04" w14:textId="77777777" w:rsidR="00F2137B" w:rsidRPr="00F2137B" w:rsidRDefault="00F2137B" w:rsidP="00F2137B">
            <w:pPr>
              <w:shd w:val="clear" w:color="auto" w:fill="FFFFFF"/>
              <w:spacing w:line="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F213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a) {(1, a), (1, b), (2, a), (b, b)}</w:t>
            </w:r>
          </w:p>
          <w:p w14:paraId="7A49EF05" w14:textId="77777777" w:rsidR="00F2137B" w:rsidRPr="00F2137B" w:rsidRDefault="00F2137B" w:rsidP="00F2137B">
            <w:pPr>
              <w:shd w:val="clear" w:color="auto" w:fill="FFFFFF"/>
              <w:spacing w:line="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F213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b) {(1, 1), (2, 2), (a, a), (b, b)}</w:t>
            </w:r>
          </w:p>
          <w:p w14:paraId="7A49EF06" w14:textId="77777777" w:rsidR="00F2137B" w:rsidRPr="00F2137B" w:rsidRDefault="00F2137B" w:rsidP="00F2137B">
            <w:pPr>
              <w:shd w:val="clear" w:color="auto" w:fill="FFFFFF"/>
              <w:spacing w:line="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F213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c) {(1, a), (2, a), (1, b), (2, b)}</w:t>
            </w:r>
          </w:p>
          <w:p w14:paraId="7A49EF07" w14:textId="77777777" w:rsidR="00F2137B" w:rsidRPr="00F2137B" w:rsidRDefault="00F2137B" w:rsidP="00F2137B">
            <w:pPr>
              <w:shd w:val="clear" w:color="auto" w:fill="FFFFFF"/>
              <w:spacing w:line="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F2137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d) {(1, 1), (a, a), (2, a), (1, b)</w:t>
            </w:r>
          </w:p>
          <w:p w14:paraId="7A49EF08" w14:textId="6BC9CEB7" w:rsidR="0061474C" w:rsidRPr="007F26B4" w:rsidRDefault="00241999" w:rsidP="00E439FD">
            <w:pPr>
              <w:shd w:val="clear" w:color="auto" w:fill="FFFFFF"/>
              <w:spacing w:line="420" w:lineRule="atLeast"/>
              <w:ind w:right="-30"/>
              <w:outlineLvl w:val="0"/>
              <w:rPr>
                <w:rFonts w:ascii="Times New Roman" w:eastAsia="Times New Roman" w:hAnsi="Times New Roman" w:cs="Times New Roman"/>
                <w:color w:val="000000" w:themeColor="text1"/>
                <w:spacing w:val="-8"/>
                <w:kern w:val="36"/>
                <w:sz w:val="24"/>
                <w:szCs w:val="24"/>
                <w:bdr w:val="none" w:sz="0" w:space="0" w:color="auto" w:frame="1"/>
                <w:lang w:eastAsia="en-IN"/>
              </w:rPr>
            </w:pPr>
            <w:r>
              <w:rPr>
                <w:rFonts w:ascii="Segoe UI" w:hAnsi="Segoe UI" w:cs="Segoe UI"/>
                <w:color w:val="374151"/>
              </w:rPr>
              <w:t xml:space="preserve">If </w:t>
            </w:r>
            <w:r>
              <w:rPr>
                <w:rStyle w:val="mord"/>
                <w:rFonts w:ascii="KaTeX_Math" w:hAnsi="KaTeX_Math"/>
                <w:i/>
                <w:iCs/>
                <w:color w:val="374151"/>
                <w:sz w:val="29"/>
                <w:szCs w:val="29"/>
                <w:bdr w:val="single" w:sz="2" w:space="0" w:color="D9D9E3" w:frame="1"/>
              </w:rPr>
              <w:t>K</w:t>
            </w:r>
            <w:r>
              <w:rPr>
                <w:rFonts w:ascii="Segoe UI" w:hAnsi="Segoe UI" w:cs="Segoe UI"/>
                <w:color w:val="374151"/>
              </w:rPr>
              <w:t xml:space="preserve"> is a 2x3 matrix and </w:t>
            </w:r>
            <w:r>
              <w:rPr>
                <w:rStyle w:val="mord"/>
                <w:rFonts w:ascii="KaTeX_Math" w:hAnsi="KaTeX_Math"/>
                <w:i/>
                <w:iCs/>
                <w:color w:val="374151"/>
                <w:sz w:val="29"/>
                <w:szCs w:val="29"/>
                <w:bdr w:val="single" w:sz="2" w:space="0" w:color="D9D9E3" w:frame="1"/>
              </w:rPr>
              <w:t>L</w:t>
            </w:r>
            <w:r>
              <w:rPr>
                <w:rFonts w:ascii="Segoe UI" w:hAnsi="Segoe UI" w:cs="Segoe UI"/>
                <w:color w:val="374151"/>
              </w:rPr>
              <w:t xml:space="preserve"> is a 3x2 matrix, what is the order of </w:t>
            </w:r>
            <w:r>
              <w:rPr>
                <w:rStyle w:val="mord"/>
                <w:rFonts w:ascii="KaTeX_Math" w:hAnsi="KaTeX_Math"/>
                <w:i/>
                <w:iCs/>
                <w:color w:val="374151"/>
                <w:sz w:val="29"/>
                <w:szCs w:val="29"/>
                <w:bdr w:val="single" w:sz="2" w:space="0" w:color="D9D9E3" w:frame="1"/>
              </w:rPr>
              <w:t>KL</w:t>
            </w:r>
            <w:r>
              <w:rPr>
                <w:rFonts w:ascii="Segoe UI" w:hAnsi="Segoe UI" w:cs="Segoe UI"/>
                <w:color w:val="374151"/>
              </w:rPr>
              <w:t>?</w:t>
            </w:r>
          </w:p>
        </w:tc>
        <w:tc>
          <w:tcPr>
            <w:tcW w:w="849" w:type="dxa"/>
          </w:tcPr>
          <w:p w14:paraId="7A49EF09" w14:textId="77777777" w:rsidR="0061474C" w:rsidRPr="007F26B4" w:rsidRDefault="007F26B4" w:rsidP="007A0F93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7F26B4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2</w:t>
            </w:r>
          </w:p>
        </w:tc>
      </w:tr>
    </w:tbl>
    <w:p w14:paraId="7A49EF0B" w14:textId="77777777" w:rsidR="002D72A6" w:rsidRPr="007F26B4" w:rsidRDefault="002D72A6" w:rsidP="00192CE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2D72A6" w:rsidRPr="007F26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aTeX_Math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16108"/>
    <w:multiLevelType w:val="hybridMultilevel"/>
    <w:tmpl w:val="077C8B2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1817A0"/>
    <w:multiLevelType w:val="multilevel"/>
    <w:tmpl w:val="F0CC6B5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E0A40A7"/>
    <w:multiLevelType w:val="multilevel"/>
    <w:tmpl w:val="09BCC3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  <w:lvlOverride w:ilvl="0">
      <w:lvl w:ilvl="0">
        <w:numFmt w:val="lowerLetter"/>
        <w:lvlText w:val="%1."/>
        <w:lvlJc w:val="left"/>
      </w:lvl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yMTUzMTW0NDe0NLZU0lEKTi0uzszPAykwqQUAOo4WgiwAAAA="/>
  </w:docVars>
  <w:rsids>
    <w:rsidRoot w:val="00192CE8"/>
    <w:rsid w:val="00055A5C"/>
    <w:rsid w:val="0009033E"/>
    <w:rsid w:val="000E4054"/>
    <w:rsid w:val="00182583"/>
    <w:rsid w:val="00192CE8"/>
    <w:rsid w:val="001E27C4"/>
    <w:rsid w:val="00237811"/>
    <w:rsid w:val="00241999"/>
    <w:rsid w:val="002714B0"/>
    <w:rsid w:val="002C2C4D"/>
    <w:rsid w:val="002D455D"/>
    <w:rsid w:val="002D72A6"/>
    <w:rsid w:val="00326B95"/>
    <w:rsid w:val="003D6101"/>
    <w:rsid w:val="003E7082"/>
    <w:rsid w:val="00424DF3"/>
    <w:rsid w:val="0042571D"/>
    <w:rsid w:val="00425A9B"/>
    <w:rsid w:val="00477E2D"/>
    <w:rsid w:val="004B6723"/>
    <w:rsid w:val="005109E4"/>
    <w:rsid w:val="005914B5"/>
    <w:rsid w:val="005B51A6"/>
    <w:rsid w:val="005E030E"/>
    <w:rsid w:val="0061474C"/>
    <w:rsid w:val="00640739"/>
    <w:rsid w:val="00672096"/>
    <w:rsid w:val="006770D0"/>
    <w:rsid w:val="00694414"/>
    <w:rsid w:val="006F17B2"/>
    <w:rsid w:val="007B7063"/>
    <w:rsid w:val="007D6AEE"/>
    <w:rsid w:val="007F26B4"/>
    <w:rsid w:val="008826EA"/>
    <w:rsid w:val="00907E91"/>
    <w:rsid w:val="00915823"/>
    <w:rsid w:val="00930B88"/>
    <w:rsid w:val="009E626E"/>
    <w:rsid w:val="009E74C8"/>
    <w:rsid w:val="00A33D1D"/>
    <w:rsid w:val="00AF1D70"/>
    <w:rsid w:val="00B13A5E"/>
    <w:rsid w:val="00B1707F"/>
    <w:rsid w:val="00B32448"/>
    <w:rsid w:val="00B51E5A"/>
    <w:rsid w:val="00C20CC2"/>
    <w:rsid w:val="00C308CB"/>
    <w:rsid w:val="00CD57BB"/>
    <w:rsid w:val="00CD6B1D"/>
    <w:rsid w:val="00D508E0"/>
    <w:rsid w:val="00DE33C4"/>
    <w:rsid w:val="00E328B3"/>
    <w:rsid w:val="00E439FD"/>
    <w:rsid w:val="00E47415"/>
    <w:rsid w:val="00E53CCB"/>
    <w:rsid w:val="00ED6432"/>
    <w:rsid w:val="00F2137B"/>
    <w:rsid w:val="00F970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9EE8C"/>
  <w15:chartTrackingRefBased/>
  <w15:docId w15:val="{039CB030-EFA3-4DCE-A5DF-2B3AAFB5D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439F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92CE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92C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f5">
    <w:name w:val="ff5"/>
    <w:basedOn w:val="DefaultParagraphFont"/>
    <w:rsid w:val="00B13A5E"/>
  </w:style>
  <w:style w:type="character" w:customStyle="1" w:styleId="ff2">
    <w:name w:val="ff2"/>
    <w:basedOn w:val="DefaultParagraphFont"/>
    <w:rsid w:val="00B13A5E"/>
  </w:style>
  <w:style w:type="character" w:customStyle="1" w:styleId="v1">
    <w:name w:val="v1"/>
    <w:basedOn w:val="DefaultParagraphFont"/>
    <w:rsid w:val="00055A5C"/>
  </w:style>
  <w:style w:type="character" w:customStyle="1" w:styleId="fs4">
    <w:name w:val="fs4"/>
    <w:basedOn w:val="DefaultParagraphFont"/>
    <w:rsid w:val="00055A5C"/>
  </w:style>
  <w:style w:type="character" w:styleId="PlaceholderText">
    <w:name w:val="Placeholder Text"/>
    <w:basedOn w:val="DefaultParagraphFont"/>
    <w:uiPriority w:val="99"/>
    <w:semiHidden/>
    <w:rsid w:val="00055A5C"/>
    <w:rPr>
      <w:color w:val="808080"/>
    </w:rPr>
  </w:style>
  <w:style w:type="character" w:styleId="Strong">
    <w:name w:val="Strong"/>
    <w:basedOn w:val="DefaultParagraphFont"/>
    <w:uiPriority w:val="22"/>
    <w:qFormat/>
    <w:rsid w:val="007D6AEE"/>
    <w:rPr>
      <w:b/>
      <w:bCs/>
    </w:rPr>
  </w:style>
  <w:style w:type="character" w:customStyle="1" w:styleId="mi">
    <w:name w:val="mi"/>
    <w:basedOn w:val="DefaultParagraphFont"/>
    <w:rsid w:val="00237811"/>
  </w:style>
  <w:style w:type="character" w:customStyle="1" w:styleId="mjxassistivemathml">
    <w:name w:val="mjx_assistive_mathml"/>
    <w:basedOn w:val="DefaultParagraphFont"/>
    <w:rsid w:val="00237811"/>
  </w:style>
  <w:style w:type="character" w:customStyle="1" w:styleId="mo">
    <w:name w:val="mo"/>
    <w:basedOn w:val="DefaultParagraphFont"/>
    <w:rsid w:val="00237811"/>
  </w:style>
  <w:style w:type="paragraph" w:styleId="NormalWeb">
    <w:name w:val="Normal (Web)"/>
    <w:basedOn w:val="Normal"/>
    <w:uiPriority w:val="99"/>
    <w:unhideWhenUsed/>
    <w:rsid w:val="002D45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mn">
    <w:name w:val="mn"/>
    <w:basedOn w:val="DefaultParagraphFont"/>
    <w:rsid w:val="002D455D"/>
  </w:style>
  <w:style w:type="character" w:customStyle="1" w:styleId="Heading1Char">
    <w:name w:val="Heading 1 Char"/>
    <w:basedOn w:val="DefaultParagraphFont"/>
    <w:link w:val="Heading1"/>
    <w:uiPriority w:val="9"/>
    <w:rsid w:val="00E439FD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katex">
    <w:name w:val="katex"/>
    <w:basedOn w:val="DefaultParagraphFont"/>
    <w:rsid w:val="00E439FD"/>
  </w:style>
  <w:style w:type="character" w:customStyle="1" w:styleId="mord">
    <w:name w:val="mord"/>
    <w:basedOn w:val="DefaultParagraphFont"/>
    <w:rsid w:val="00E439FD"/>
  </w:style>
  <w:style w:type="character" w:customStyle="1" w:styleId="vlist-t">
    <w:name w:val="vlist-t"/>
    <w:basedOn w:val="DefaultParagraphFont"/>
    <w:rsid w:val="00E439FD"/>
  </w:style>
  <w:style w:type="character" w:customStyle="1" w:styleId="mbin">
    <w:name w:val="mbin"/>
    <w:basedOn w:val="DefaultParagraphFont"/>
    <w:rsid w:val="00E439FD"/>
  </w:style>
  <w:style w:type="character" w:customStyle="1" w:styleId="mrel">
    <w:name w:val="mrel"/>
    <w:basedOn w:val="DefaultParagraphFont"/>
    <w:rsid w:val="00E439FD"/>
  </w:style>
  <w:style w:type="character" w:customStyle="1" w:styleId="mopen">
    <w:name w:val="mopen"/>
    <w:basedOn w:val="DefaultParagraphFont"/>
    <w:rsid w:val="00E439FD"/>
  </w:style>
  <w:style w:type="character" w:customStyle="1" w:styleId="mclose">
    <w:name w:val="mclose"/>
    <w:basedOn w:val="DefaultParagraphFont"/>
    <w:rsid w:val="00E439FD"/>
  </w:style>
  <w:style w:type="character" w:customStyle="1" w:styleId="vlist-s">
    <w:name w:val="vlist-s"/>
    <w:basedOn w:val="DefaultParagraphFont"/>
    <w:rsid w:val="00E439FD"/>
  </w:style>
  <w:style w:type="paragraph" w:styleId="ListParagraph">
    <w:name w:val="List Paragraph"/>
    <w:basedOn w:val="Normal"/>
    <w:uiPriority w:val="34"/>
    <w:qFormat/>
    <w:rsid w:val="00930B88"/>
    <w:pPr>
      <w:ind w:left="720"/>
      <w:contextualSpacing/>
    </w:pPr>
  </w:style>
  <w:style w:type="character" w:customStyle="1" w:styleId="katex-mathml">
    <w:name w:val="katex-mathml"/>
    <w:basedOn w:val="DefaultParagraphFont"/>
    <w:rsid w:val="002419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40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60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37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56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0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6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4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47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16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8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87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0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5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94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3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4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1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4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5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5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8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71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74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5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1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2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6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4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42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1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46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16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48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514</Words>
  <Characters>293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Punitha S</cp:lastModifiedBy>
  <cp:revision>17</cp:revision>
  <dcterms:created xsi:type="dcterms:W3CDTF">2023-12-18T13:19:00Z</dcterms:created>
  <dcterms:modified xsi:type="dcterms:W3CDTF">2023-12-18T13:38:00Z</dcterms:modified>
</cp:coreProperties>
</file>